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882196" w14:textId="58622166" w:rsidR="000A32B9" w:rsidRDefault="00421767" w:rsidP="00921440">
      <w:pPr>
        <w:jc w:val="center"/>
        <w:rPr>
          <w:b/>
          <w:color w:val="44546A" w:themeColor="text2"/>
          <w:sz w:val="32"/>
        </w:rPr>
      </w:pPr>
      <w:r>
        <w:rPr>
          <w:noProof/>
        </w:rPr>
        <w:drawing>
          <wp:inline distT="0" distB="0" distL="0" distR="0" wp14:anchorId="47A83C11" wp14:editId="36C8946A">
            <wp:extent cx="1702435" cy="4819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2435" cy="48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1F7C0" w14:textId="1CB84C20" w:rsidR="001B0D64" w:rsidRDefault="00921440" w:rsidP="00AA680A">
      <w:pPr>
        <w:pStyle w:val="Heading1"/>
        <w:rPr>
          <w:sz w:val="28"/>
          <w:szCs w:val="28"/>
        </w:rPr>
      </w:pPr>
      <w:r w:rsidRPr="00921440">
        <w:t>Assignment Cover Sheet</w:t>
      </w:r>
    </w:p>
    <w:p w14:paraId="48EEB460" w14:textId="3DCA61A2" w:rsidR="007B4774" w:rsidRDefault="007B4774" w:rsidP="00EE0B13">
      <w:pPr>
        <w:spacing w:line="360" w:lineRule="auto"/>
        <w:jc w:val="center"/>
        <w:rPr>
          <w:b/>
          <w:szCs w:val="24"/>
        </w:rPr>
      </w:pPr>
      <w:bookmarkStart w:id="0" w:name="_Hlk154859030"/>
      <w:r w:rsidRPr="008007E8">
        <w:rPr>
          <w:b/>
          <w:szCs w:val="24"/>
        </w:rPr>
        <w:t xml:space="preserve">Insert this completed form </w:t>
      </w:r>
      <w:r w:rsidR="00B534BA" w:rsidRPr="008007E8">
        <w:rPr>
          <w:b/>
          <w:szCs w:val="24"/>
        </w:rPr>
        <w:t>as the first page</w:t>
      </w:r>
      <w:r w:rsidRPr="008007E8">
        <w:rPr>
          <w:b/>
          <w:szCs w:val="24"/>
        </w:rPr>
        <w:t xml:space="preserve"> of </w:t>
      </w:r>
      <w:r w:rsidRPr="008007E8">
        <w:rPr>
          <w:b/>
          <w:bCs/>
          <w:szCs w:val="24"/>
        </w:rPr>
        <w:t>each</w:t>
      </w:r>
      <w:r w:rsidRPr="008007E8">
        <w:rPr>
          <w:b/>
          <w:szCs w:val="24"/>
        </w:rPr>
        <w:t xml:space="preserve"> assignment you submit. </w:t>
      </w:r>
    </w:p>
    <w:tbl>
      <w:tblPr>
        <w:tblStyle w:val="TableGrid"/>
        <w:tblW w:w="9032" w:type="dxa"/>
        <w:tblInd w:w="40" w:type="dxa"/>
        <w:tblLayout w:type="fixed"/>
        <w:tblLook w:val="04A0" w:firstRow="1" w:lastRow="0" w:firstColumn="1" w:lastColumn="0" w:noHBand="0" w:noVBand="1"/>
      </w:tblPr>
      <w:tblGrid>
        <w:gridCol w:w="9032"/>
      </w:tblGrid>
      <w:tr w:rsidR="00AA680A" w:rsidRPr="0034795D" w14:paraId="0DFB837B" w14:textId="77777777" w:rsidTr="00B03250">
        <w:tc>
          <w:tcPr>
            <w:tcW w:w="9032" w:type="dxa"/>
            <w:tcBorders>
              <w:top w:val="single" w:sz="4" w:space="0" w:color="008080"/>
              <w:left w:val="nil"/>
              <w:bottom w:val="single" w:sz="4" w:space="0" w:color="008080"/>
              <w:right w:val="nil"/>
            </w:tcBorders>
          </w:tcPr>
          <w:tbl>
            <w:tblPr>
              <w:tblStyle w:val="TableGrid"/>
              <w:tblW w:w="8917" w:type="dxa"/>
              <w:tblLayout w:type="fixed"/>
              <w:tblLook w:val="04A0" w:firstRow="1" w:lastRow="0" w:firstColumn="1" w:lastColumn="0" w:noHBand="0" w:noVBand="1"/>
            </w:tblPr>
            <w:tblGrid>
              <w:gridCol w:w="2748"/>
              <w:gridCol w:w="2200"/>
              <w:gridCol w:w="1843"/>
              <w:gridCol w:w="2126"/>
            </w:tblGrid>
            <w:tr w:rsidR="00AA680A" w:rsidRPr="0034795D" w14:paraId="6AFC8CB8" w14:textId="77777777" w:rsidTr="00B03250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1CA37A3E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  <w:r w:rsidRPr="004D1016">
                    <w:t>Student nam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46955C23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</w:p>
              </w:tc>
            </w:tr>
            <w:tr w:rsidR="00AA680A" w:rsidRPr="0034795D" w14:paraId="461C2B5C" w14:textId="77777777" w:rsidTr="00B03250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75AF5F29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  <w:r w:rsidRPr="0034795D">
                    <w:t>Student ID number</w:t>
                  </w:r>
                </w:p>
              </w:tc>
              <w:tc>
                <w:tcPr>
                  <w:tcW w:w="2200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63E28C85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</w:p>
              </w:tc>
              <w:tc>
                <w:tcPr>
                  <w:tcW w:w="1843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0535C86D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  <w:r w:rsidRPr="0034795D">
                    <w:t>Word count</w:t>
                  </w:r>
                </w:p>
              </w:tc>
              <w:tc>
                <w:tcPr>
                  <w:tcW w:w="2126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single" w:sz="4" w:space="0" w:color="auto"/>
                  </w:tcBorders>
                </w:tcPr>
                <w:p w14:paraId="7B56A59B" w14:textId="6EEAC62D" w:rsidR="00AA680A" w:rsidRPr="0034795D" w:rsidRDefault="00AA680A" w:rsidP="00B03250">
                  <w:pPr>
                    <w:spacing w:line="360" w:lineRule="auto"/>
                    <w:ind w:firstLine="0"/>
                  </w:pPr>
                </w:p>
              </w:tc>
            </w:tr>
            <w:tr w:rsidR="00AA680A" w:rsidRPr="0034795D" w14:paraId="1F5F36A5" w14:textId="77777777" w:rsidTr="00B03250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41B85298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  <w:r w:rsidRPr="0034795D">
                    <w:t>Unit cod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574579D1" w14:textId="79A4C799" w:rsidR="00AA680A" w:rsidRPr="0034795D" w:rsidRDefault="00AA680A" w:rsidP="00B03250">
                  <w:pPr>
                    <w:spacing w:line="360" w:lineRule="auto"/>
                    <w:ind w:firstLine="0"/>
                  </w:pPr>
                </w:p>
              </w:tc>
            </w:tr>
            <w:tr w:rsidR="00AA680A" w:rsidRPr="0034795D" w14:paraId="39397AA3" w14:textId="77777777" w:rsidTr="00B03250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22C02B1D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  <w:r w:rsidRPr="0034795D">
                    <w:t>Unit titl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4142C2D7" w14:textId="192D4B0C" w:rsidR="00AA680A" w:rsidRPr="0034795D" w:rsidRDefault="00AA680A" w:rsidP="00B03250">
                  <w:pPr>
                    <w:spacing w:line="360" w:lineRule="auto"/>
                    <w:ind w:firstLine="0"/>
                  </w:pPr>
                </w:p>
              </w:tc>
            </w:tr>
            <w:tr w:rsidR="00AA680A" w:rsidRPr="0034795D" w14:paraId="203BA8A4" w14:textId="77777777" w:rsidTr="00B03250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6D229275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  <w:r w:rsidRPr="00CF5637">
                    <w:t>Lecturer’s nam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62598B23" w14:textId="1C80EDBE" w:rsidR="00AA680A" w:rsidRPr="0034795D" w:rsidRDefault="00AA680A" w:rsidP="00B03250">
                  <w:pPr>
                    <w:spacing w:line="360" w:lineRule="auto"/>
                    <w:ind w:firstLine="0"/>
                  </w:pPr>
                </w:p>
              </w:tc>
            </w:tr>
            <w:tr w:rsidR="00AA680A" w:rsidRPr="0034795D" w14:paraId="07BF8F9C" w14:textId="77777777" w:rsidTr="00B03250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2BC156C6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  <w:r w:rsidRPr="0034795D">
                    <w:t>Assignment titl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332AB070" w14:textId="4B65D3F3" w:rsidR="00AA680A" w:rsidRPr="0034795D" w:rsidRDefault="00AA680A" w:rsidP="00B03250">
                  <w:pPr>
                    <w:spacing w:line="360" w:lineRule="auto"/>
                    <w:ind w:firstLine="0"/>
                  </w:pPr>
                </w:p>
              </w:tc>
            </w:tr>
            <w:tr w:rsidR="00AA680A" w:rsidRPr="0034795D" w14:paraId="107F8EA3" w14:textId="77777777" w:rsidTr="00B03250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5AF4FBC2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  <w:r w:rsidRPr="0034795D">
                    <w:t>Due date</w:t>
                  </w:r>
                </w:p>
              </w:tc>
              <w:tc>
                <w:tcPr>
                  <w:tcW w:w="2200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036B2223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</w:p>
              </w:tc>
              <w:tc>
                <w:tcPr>
                  <w:tcW w:w="1843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40095854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  <w:r w:rsidRPr="0034795D">
                    <w:t>Submission date</w:t>
                  </w:r>
                </w:p>
              </w:tc>
              <w:tc>
                <w:tcPr>
                  <w:tcW w:w="2126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single" w:sz="4" w:space="0" w:color="auto"/>
                  </w:tcBorders>
                </w:tcPr>
                <w:p w14:paraId="418E7086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</w:p>
              </w:tc>
            </w:tr>
          </w:tbl>
          <w:p w14:paraId="088FC169" w14:textId="77777777" w:rsidR="00AA680A" w:rsidRPr="0034795D" w:rsidRDefault="00AA680A" w:rsidP="00B03250">
            <w:pPr>
              <w:spacing w:line="276" w:lineRule="auto"/>
            </w:pPr>
          </w:p>
        </w:tc>
      </w:tr>
      <w:tr w:rsidR="00AA680A" w:rsidRPr="0034795D" w14:paraId="7F39E20D" w14:textId="77777777" w:rsidTr="00B03250">
        <w:tc>
          <w:tcPr>
            <w:tcW w:w="9032" w:type="dxa"/>
            <w:tcBorders>
              <w:top w:val="single" w:sz="4" w:space="0" w:color="008080"/>
              <w:left w:val="nil"/>
              <w:bottom w:val="single" w:sz="4" w:space="0" w:color="008080"/>
              <w:right w:val="nil"/>
            </w:tcBorders>
          </w:tcPr>
          <w:p w14:paraId="04EFD137" w14:textId="77777777" w:rsidR="00AA680A" w:rsidRPr="0034795D" w:rsidRDefault="00AA680A" w:rsidP="00B03250">
            <w:pPr>
              <w:spacing w:line="276" w:lineRule="auto"/>
              <w:ind w:firstLine="0"/>
            </w:pPr>
          </w:p>
        </w:tc>
      </w:tr>
      <w:tr w:rsidR="00AA680A" w:rsidRPr="0034795D" w14:paraId="62FF72A3" w14:textId="77777777" w:rsidTr="00B03250">
        <w:tc>
          <w:tcPr>
            <w:tcW w:w="9032" w:type="dxa"/>
            <w:tcBorders>
              <w:top w:val="single" w:sz="4" w:space="0" w:color="008080"/>
              <w:left w:val="single" w:sz="4" w:space="0" w:color="008080"/>
              <w:bottom w:val="nil"/>
              <w:right w:val="single" w:sz="4" w:space="0" w:color="008080"/>
            </w:tcBorders>
          </w:tcPr>
          <w:p w14:paraId="6AA1F9F7" w14:textId="5104C0AB" w:rsidR="00AA680A" w:rsidRPr="0034795D" w:rsidRDefault="00AA680A" w:rsidP="00B03250">
            <w:pPr>
              <w:spacing w:line="276" w:lineRule="auto"/>
              <w:ind w:firstLine="0"/>
              <w:rPr>
                <w:i/>
              </w:rPr>
            </w:pPr>
            <w:r w:rsidRPr="0034795D">
              <w:t>Read the following carefully and check th</w:t>
            </w:r>
            <w:r w:rsidR="00667ED2">
              <w:t xml:space="preserve">e </w:t>
            </w:r>
            <w:r w:rsidRPr="0034795D">
              <w:t>box</w:t>
            </w:r>
            <w:r w:rsidR="00667ED2">
              <w:t>es</w:t>
            </w:r>
            <w:r w:rsidRPr="0034795D">
              <w:t xml:space="preserve"> to indicate your agreement</w:t>
            </w:r>
            <w:r w:rsidR="00667ED2">
              <w:t>:</w:t>
            </w:r>
            <w:r w:rsidRPr="0034795D">
              <w:t xml:space="preserve"> </w:t>
            </w:r>
          </w:p>
        </w:tc>
      </w:tr>
      <w:tr w:rsidR="00AA680A" w:rsidRPr="0034795D" w14:paraId="51B04AD0" w14:textId="77777777" w:rsidTr="00B03250">
        <w:tc>
          <w:tcPr>
            <w:tcW w:w="9032" w:type="dxa"/>
            <w:tcBorders>
              <w:top w:val="nil"/>
              <w:left w:val="single" w:sz="4" w:space="0" w:color="008080"/>
              <w:bottom w:val="single" w:sz="4" w:space="0" w:color="008080"/>
              <w:right w:val="single" w:sz="4" w:space="0" w:color="008080"/>
            </w:tcBorders>
          </w:tcPr>
          <w:p w14:paraId="7CDDC55B" w14:textId="40D04569" w:rsidR="00AA680A" w:rsidRPr="00613384" w:rsidRDefault="00000000" w:rsidP="00B03250">
            <w:pPr>
              <w:spacing w:line="276" w:lineRule="auto"/>
              <w:ind w:left="559" w:hanging="283"/>
            </w:pPr>
            <w:sdt>
              <w:sdtPr>
                <w:id w:val="1643079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7CF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680A">
              <w:t xml:space="preserve"> </w:t>
            </w:r>
            <w:r w:rsidR="00AA680A" w:rsidRPr="00613384">
              <w:t xml:space="preserve">I declare this </w:t>
            </w:r>
            <w:r w:rsidR="00AA680A" w:rsidRPr="00F17859">
              <w:rPr>
                <w:rFonts w:cs="Times New Roman"/>
                <w:szCs w:val="24"/>
              </w:rPr>
              <w:t>assignment is my</w:t>
            </w:r>
            <w:r w:rsidR="00AA680A" w:rsidRPr="00613384">
              <w:t xml:space="preserve"> own work, unless otherwise referenced, and has not been submitted for assessment in another unit.</w:t>
            </w:r>
          </w:p>
          <w:p w14:paraId="62E934B5" w14:textId="61FA4241" w:rsidR="00AA680A" w:rsidRDefault="00000000" w:rsidP="00B03250">
            <w:pPr>
              <w:spacing w:line="276" w:lineRule="auto"/>
              <w:ind w:left="559" w:hanging="283"/>
            </w:pPr>
            <w:sdt>
              <w:sdtPr>
                <w:id w:val="993149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7CF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680A">
              <w:t xml:space="preserve"> </w:t>
            </w:r>
            <w:r w:rsidR="00AA680A" w:rsidRPr="00613384">
              <w:t xml:space="preserve">This submission complies with </w:t>
            </w:r>
            <w:r w:rsidR="00CC4C8D" w:rsidRPr="00B05827">
              <w:t xml:space="preserve">Sheridan’s </w:t>
            </w:r>
            <w:r w:rsidR="00CC4C8D" w:rsidRPr="007D229D">
              <w:rPr>
                <w:i/>
                <w:iCs/>
              </w:rPr>
              <w:t>Academic Integrity Policy</w:t>
            </w:r>
            <w:r w:rsidR="00CC4C8D" w:rsidRPr="00B05827">
              <w:t xml:space="preserve">, and I am aware of the penalties associated with </w:t>
            </w:r>
            <w:r w:rsidR="00CC4C8D">
              <w:t>academic misconduct</w:t>
            </w:r>
            <w:r w:rsidR="00CC4C8D" w:rsidRPr="00B05827">
              <w:t xml:space="preserve"> (Sheridan’s </w:t>
            </w:r>
            <w:r w:rsidR="00CC4C8D" w:rsidRPr="007D229D">
              <w:rPr>
                <w:i/>
                <w:iCs/>
              </w:rPr>
              <w:t>Academic Integrity Procedure</w:t>
            </w:r>
            <w:r w:rsidR="00CC4C8D" w:rsidRPr="00B05827">
              <w:t xml:space="preserve">). These are </w:t>
            </w:r>
            <w:r w:rsidR="00CC4C8D">
              <w:t xml:space="preserve">both </w:t>
            </w:r>
            <w:r w:rsidR="00CC4C8D" w:rsidRPr="00B05827">
              <w:t>found on the webpage (</w:t>
            </w:r>
            <w:hyperlink r:id="rId9" w:history="1">
              <w:r w:rsidR="00CC4C8D" w:rsidRPr="009C500A">
                <w:rPr>
                  <w:rStyle w:val="Hyperlink"/>
                </w:rPr>
                <w:t>https://sheridan.edu.au</w:t>
              </w:r>
            </w:hyperlink>
            <w:r w:rsidR="00CC4C8D">
              <w:t>) under About-Student Policies and Forms.</w:t>
            </w:r>
          </w:p>
          <w:p w14:paraId="2797FF50" w14:textId="05AF7A4F" w:rsidR="00AA680A" w:rsidRPr="00F17859" w:rsidRDefault="00000000" w:rsidP="00B03250">
            <w:pPr>
              <w:spacing w:line="276" w:lineRule="auto"/>
              <w:ind w:left="559" w:hanging="283"/>
              <w:rPr>
                <w:rFonts w:cs="Times New Roman"/>
              </w:rPr>
            </w:pPr>
            <w:sdt>
              <w:sdtPr>
                <w:id w:val="2030989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7CF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680A">
              <w:t xml:space="preserve"> </w:t>
            </w:r>
            <w:r w:rsidR="00AA680A" w:rsidRPr="00F17859">
              <w:rPr>
                <w:rFonts w:cs="Times New Roman"/>
                <w:szCs w:val="24"/>
              </w:rPr>
              <w:t>I acknowledge the person who assesses this assignment may make a copy and provide</w:t>
            </w:r>
            <w:r w:rsidR="00AA680A" w:rsidRPr="00613384">
              <w:t xml:space="preserve"> it to another academic staff member for the purpose of the assessment</w:t>
            </w:r>
            <w:r w:rsidR="00AA680A">
              <w:t>.</w:t>
            </w:r>
          </w:p>
          <w:p w14:paraId="2ED8E404" w14:textId="64B78ACD" w:rsidR="00AA680A" w:rsidRPr="00473051" w:rsidRDefault="00000000" w:rsidP="00473051">
            <w:pPr>
              <w:spacing w:after="120" w:line="276" w:lineRule="auto"/>
              <w:ind w:left="562" w:hanging="284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-577599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7CFA" w:rsidRPr="00F1785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A680A" w:rsidRPr="00F17859">
              <w:rPr>
                <w:rFonts w:cs="Times New Roman"/>
              </w:rPr>
              <w:t xml:space="preserve"> I have kept a copy of this assignment.</w:t>
            </w:r>
          </w:p>
        </w:tc>
      </w:tr>
      <w:tr w:rsidR="00AA680A" w:rsidRPr="0034795D" w14:paraId="3CA9520B" w14:textId="77777777" w:rsidTr="00B03250">
        <w:tc>
          <w:tcPr>
            <w:tcW w:w="9032" w:type="dxa"/>
            <w:tcBorders>
              <w:top w:val="nil"/>
              <w:left w:val="single" w:sz="4" w:space="0" w:color="008080"/>
              <w:bottom w:val="single" w:sz="4" w:space="0" w:color="008080"/>
              <w:right w:val="single" w:sz="4" w:space="0" w:color="008080"/>
            </w:tcBorders>
          </w:tcPr>
          <w:p w14:paraId="497733C6" w14:textId="199BFB71" w:rsidR="000536E7" w:rsidRDefault="000536E7" w:rsidP="000536E7">
            <w:pPr>
              <w:spacing w:line="276" w:lineRule="auto"/>
              <w:ind w:firstLine="0"/>
            </w:pPr>
            <w:r w:rsidRPr="000536E7">
              <w:t xml:space="preserve">Generative Artificial Intelligence </w:t>
            </w:r>
            <w:r>
              <w:t xml:space="preserve">(GenAI) </w:t>
            </w:r>
            <w:r w:rsidRPr="000536E7">
              <w:t>declaration (tick all that apply after consulting your unit outline</w:t>
            </w:r>
            <w:r>
              <w:t>,</w:t>
            </w:r>
            <w:r w:rsidRPr="000536E7">
              <w:t xml:space="preserve"> </w:t>
            </w:r>
            <w:r w:rsidRPr="000536E7">
              <w:t>and the unit’s Canvas website</w:t>
            </w:r>
            <w:r>
              <w:t>,</w:t>
            </w:r>
            <w:r w:rsidRPr="000536E7">
              <w:t xml:space="preserve"> </w:t>
            </w:r>
            <w:r w:rsidRPr="000536E7">
              <w:t xml:space="preserve">for </w:t>
            </w:r>
            <w:r>
              <w:t xml:space="preserve">permissible </w:t>
            </w:r>
            <w:r w:rsidRPr="000536E7">
              <w:t>G</w:t>
            </w:r>
            <w:r w:rsidRPr="000536E7">
              <w:t>enAI uses)</w:t>
            </w:r>
            <w:r>
              <w:t>:</w:t>
            </w:r>
          </w:p>
          <w:p w14:paraId="04C156A0" w14:textId="52921688" w:rsidR="00AA680A" w:rsidRPr="00CF5637" w:rsidRDefault="00000000" w:rsidP="00B03250">
            <w:pPr>
              <w:spacing w:line="276" w:lineRule="auto"/>
              <w:ind w:left="559" w:hanging="283"/>
            </w:pPr>
            <w:sdt>
              <w:sdtPr>
                <w:id w:val="110108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7ED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680A">
              <w:rPr>
                <w:rFonts w:ascii="Segoe UI Symbol" w:hAnsi="Segoe UI Symbol" w:cs="Segoe UI Symbol"/>
              </w:rPr>
              <w:t xml:space="preserve"> </w:t>
            </w:r>
            <w:r w:rsidR="00AA680A" w:rsidRPr="00CF5637">
              <w:t>I did not use GenAI for this assessment</w:t>
            </w:r>
            <w:r w:rsidR="00F17859">
              <w:t>.</w:t>
            </w:r>
            <w:r w:rsidR="00AA680A" w:rsidRPr="00CF5637">
              <w:t xml:space="preserve"> </w:t>
            </w:r>
          </w:p>
          <w:p w14:paraId="0824F199" w14:textId="54A239A6" w:rsidR="00AA680A" w:rsidRPr="00CF5637" w:rsidRDefault="00000000" w:rsidP="007D229D">
            <w:pPr>
              <w:spacing w:line="276" w:lineRule="auto"/>
              <w:ind w:left="562" w:hanging="284"/>
            </w:pPr>
            <w:sdt>
              <w:sdtPr>
                <w:id w:val="1206223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680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680A" w:rsidRPr="00CF5637">
              <w:tab/>
              <w:t>I used GenAI for this assessment to generate ideas</w:t>
            </w:r>
            <w:r w:rsidR="00F17859">
              <w:t>.</w:t>
            </w:r>
          </w:p>
          <w:p w14:paraId="4428CBD1" w14:textId="77777777" w:rsidR="004075B0" w:rsidRDefault="00000000" w:rsidP="007D229D">
            <w:pPr>
              <w:spacing w:line="276" w:lineRule="auto"/>
              <w:ind w:left="562" w:hanging="284"/>
            </w:pPr>
            <w:sdt>
              <w:sdtPr>
                <w:id w:val="133533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680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680A" w:rsidRPr="00CF5637">
              <w:tab/>
              <w:t>I used GenAI for this assessment to generate text</w:t>
            </w:r>
            <w:r w:rsidR="00F17859">
              <w:t>.</w:t>
            </w:r>
          </w:p>
          <w:p w14:paraId="0C553A46" w14:textId="49016919" w:rsidR="00AA680A" w:rsidRDefault="00000000" w:rsidP="00473051">
            <w:pPr>
              <w:spacing w:after="120" w:line="276" w:lineRule="auto"/>
              <w:ind w:left="562" w:hanging="284"/>
            </w:pPr>
            <w:sdt>
              <w:sdtPr>
                <w:id w:val="2123263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75B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075B0" w:rsidRPr="00CF5637">
              <w:tab/>
            </w:r>
            <w:r w:rsidR="00473051" w:rsidRPr="008E3139">
              <w:rPr>
                <w:rFonts w:cs="Times New Roman"/>
                <w:szCs w:val="24"/>
              </w:rPr>
              <w:t xml:space="preserve">I used GenAI (e.g. ChatGPT, Grammarly, </w:t>
            </w:r>
            <w:proofErr w:type="spellStart"/>
            <w:r w:rsidR="00473051" w:rsidRPr="008E3139">
              <w:rPr>
                <w:rFonts w:cs="Times New Roman"/>
                <w:szCs w:val="24"/>
              </w:rPr>
              <w:t>QuillBot</w:t>
            </w:r>
            <w:proofErr w:type="spellEnd"/>
            <w:r w:rsidR="00473051" w:rsidRPr="008E3139">
              <w:rPr>
                <w:rFonts w:cs="Times New Roman"/>
                <w:szCs w:val="24"/>
              </w:rPr>
              <w:t xml:space="preserve"> etc</w:t>
            </w:r>
            <w:r w:rsidR="00473051">
              <w:rPr>
                <w:rFonts w:cs="Times New Roman"/>
                <w:szCs w:val="24"/>
              </w:rPr>
              <w:t>.</w:t>
            </w:r>
            <w:r w:rsidR="00473051" w:rsidRPr="008E3139">
              <w:rPr>
                <w:rFonts w:cs="Times New Roman"/>
                <w:szCs w:val="24"/>
              </w:rPr>
              <w:t>) for this assessment to edit the text.</w:t>
            </w:r>
            <w:r w:rsidR="00473051" w:rsidRPr="00CF4B22">
              <w:t xml:space="preserve"> </w:t>
            </w:r>
            <w:r w:rsidR="004075B0">
              <w:t>(Original text pre-Grammarly must also be submitted as an Appendix).</w:t>
            </w:r>
          </w:p>
        </w:tc>
      </w:tr>
      <w:tr w:rsidR="00AA680A" w:rsidRPr="0034795D" w14:paraId="559210E3" w14:textId="77777777" w:rsidTr="00B03250">
        <w:tc>
          <w:tcPr>
            <w:tcW w:w="9032" w:type="dxa"/>
            <w:tcBorders>
              <w:top w:val="nil"/>
              <w:left w:val="single" w:sz="4" w:space="0" w:color="008080"/>
              <w:bottom w:val="single" w:sz="4" w:space="0" w:color="008080"/>
              <w:right w:val="single" w:sz="4" w:space="0" w:color="008080"/>
            </w:tcBorders>
          </w:tcPr>
          <w:p w14:paraId="46BD35D4" w14:textId="77777777" w:rsidR="00AA680A" w:rsidRPr="0034795D" w:rsidRDefault="00AA680A" w:rsidP="00B03250">
            <w:pPr>
              <w:spacing w:line="276" w:lineRule="auto"/>
              <w:ind w:firstLine="0"/>
            </w:pPr>
            <w:r w:rsidRPr="0021069D">
              <w:t>Additional comments (if needed)</w:t>
            </w:r>
            <w:r>
              <w:t>,</w:t>
            </w:r>
            <w:r w:rsidRPr="0021069D">
              <w:t xml:space="preserve"> for example, list names of group members if this is a group assignment:</w:t>
            </w:r>
          </w:p>
          <w:p w14:paraId="63C6EAF1" w14:textId="77777777" w:rsidR="00AA680A" w:rsidRPr="0034795D" w:rsidRDefault="00AA680A" w:rsidP="00B03250">
            <w:pPr>
              <w:spacing w:line="276" w:lineRule="auto"/>
              <w:ind w:firstLine="0"/>
            </w:pPr>
          </w:p>
          <w:p w14:paraId="61301317" w14:textId="77777777" w:rsidR="00AA680A" w:rsidRPr="0034795D" w:rsidRDefault="00AA680A" w:rsidP="00B03250">
            <w:pPr>
              <w:spacing w:line="276" w:lineRule="auto"/>
              <w:ind w:firstLine="0"/>
            </w:pPr>
          </w:p>
          <w:p w14:paraId="0C5936A5" w14:textId="77777777" w:rsidR="00AA680A" w:rsidRPr="0034795D" w:rsidRDefault="00AA680A" w:rsidP="00B03250">
            <w:pPr>
              <w:spacing w:line="276" w:lineRule="auto"/>
              <w:ind w:firstLine="0"/>
            </w:pPr>
          </w:p>
        </w:tc>
      </w:tr>
    </w:tbl>
    <w:bookmarkEnd w:id="0"/>
    <w:p w14:paraId="4D80D93F" w14:textId="08A24B37" w:rsidR="00DA2675" w:rsidRPr="00E93883" w:rsidRDefault="007B4774" w:rsidP="007D229D">
      <w:pPr>
        <w:spacing w:line="276" w:lineRule="auto"/>
        <w:ind w:firstLine="0"/>
      </w:pPr>
      <w:r w:rsidRPr="00004344">
        <w:rPr>
          <w:b/>
        </w:rPr>
        <w:t>Start your assignment on the next page.</w:t>
      </w:r>
      <w:r w:rsidR="00BB3BDB" w:rsidRPr="00004344">
        <w:rPr>
          <w:b/>
        </w:rPr>
        <w:t xml:space="preserve"> </w:t>
      </w:r>
      <w:r w:rsidRPr="00004344">
        <w:t>(At the end of this line advance to a new page and begin your assignment)</w:t>
      </w:r>
    </w:p>
    <w:sectPr w:rsidR="00DA2675" w:rsidRPr="00E93883" w:rsidSect="00B006D8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51BC1B" w14:textId="77777777" w:rsidR="00F3655C" w:rsidRDefault="00F3655C" w:rsidP="00144040">
      <w:pPr>
        <w:spacing w:line="240" w:lineRule="auto"/>
      </w:pPr>
      <w:r>
        <w:separator/>
      </w:r>
    </w:p>
  </w:endnote>
  <w:endnote w:type="continuationSeparator" w:id="0">
    <w:p w14:paraId="0F098F7A" w14:textId="77777777" w:rsidR="00F3655C" w:rsidRDefault="00F3655C" w:rsidP="001440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FEDEB9" w14:textId="185685D8" w:rsidR="007C1BCA" w:rsidRDefault="007C1BCA" w:rsidP="00DA2675">
    <w:pPr>
      <w:pStyle w:val="Footer"/>
    </w:pPr>
  </w:p>
  <w:p w14:paraId="331C618E" w14:textId="77777777" w:rsidR="007C1BCA" w:rsidRDefault="007C1B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055534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5EDEF5" w14:textId="3199E3FB" w:rsidR="007C1BCA" w:rsidRDefault="007C1BC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C6240DA" w14:textId="77777777" w:rsidR="007C1BCA" w:rsidRDefault="007C1B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F79DC7" w14:textId="77777777" w:rsidR="00F3655C" w:rsidRDefault="00F3655C" w:rsidP="00144040">
      <w:pPr>
        <w:spacing w:line="240" w:lineRule="auto"/>
      </w:pPr>
      <w:r>
        <w:separator/>
      </w:r>
    </w:p>
  </w:footnote>
  <w:footnote w:type="continuationSeparator" w:id="0">
    <w:p w14:paraId="65262546" w14:textId="77777777" w:rsidR="00F3655C" w:rsidRDefault="00F3655C" w:rsidP="0014404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742637113"/>
      <w:docPartObj>
        <w:docPartGallery w:val="Page Numbers (Top of Page)"/>
        <w:docPartUnique/>
      </w:docPartObj>
    </w:sdtPr>
    <w:sdtContent>
      <w:p w14:paraId="12C75D01" w14:textId="2DF2144D" w:rsidR="00DA2675" w:rsidRDefault="00DA2675" w:rsidP="00316E1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4B60A5" w14:textId="77777777" w:rsidR="00DA2675" w:rsidRDefault="00DA2675" w:rsidP="00DA267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rFonts w:cs="Times New Roman"/>
      </w:rPr>
      <w:id w:val="1539623039"/>
      <w:docPartObj>
        <w:docPartGallery w:val="Page Numbers (Top of Page)"/>
        <w:docPartUnique/>
      </w:docPartObj>
    </w:sdtPr>
    <w:sdtContent>
      <w:p w14:paraId="3A6FCBEE" w14:textId="1CD1AF53" w:rsidR="00DA2675" w:rsidRPr="009073F6" w:rsidRDefault="00DA2675" w:rsidP="00316E1E">
        <w:pPr>
          <w:pStyle w:val="Header"/>
          <w:framePr w:wrap="none" w:vAnchor="text" w:hAnchor="margin" w:xAlign="right" w:y="1"/>
          <w:rPr>
            <w:rStyle w:val="PageNumber"/>
            <w:rFonts w:cs="Times New Roman"/>
          </w:rPr>
        </w:pPr>
        <w:r w:rsidRPr="009073F6">
          <w:rPr>
            <w:rStyle w:val="PageNumber"/>
            <w:rFonts w:cs="Times New Roman"/>
          </w:rPr>
          <w:fldChar w:fldCharType="begin"/>
        </w:r>
        <w:r w:rsidRPr="009073F6">
          <w:rPr>
            <w:rStyle w:val="PageNumber"/>
            <w:rFonts w:cs="Times New Roman"/>
          </w:rPr>
          <w:instrText xml:space="preserve"> PAGE </w:instrText>
        </w:r>
        <w:r w:rsidRPr="009073F6">
          <w:rPr>
            <w:rStyle w:val="PageNumber"/>
            <w:rFonts w:cs="Times New Roman"/>
          </w:rPr>
          <w:fldChar w:fldCharType="separate"/>
        </w:r>
        <w:r w:rsidR="00F01C7A">
          <w:rPr>
            <w:rStyle w:val="PageNumber"/>
            <w:rFonts w:cs="Times New Roman"/>
            <w:noProof/>
          </w:rPr>
          <w:t>1</w:t>
        </w:r>
        <w:r w:rsidRPr="009073F6">
          <w:rPr>
            <w:rStyle w:val="PageNumber"/>
            <w:rFonts w:cs="Times New Roman"/>
          </w:rPr>
          <w:fldChar w:fldCharType="end"/>
        </w:r>
      </w:p>
    </w:sdtContent>
  </w:sdt>
  <w:p w14:paraId="6DA3A7F8" w14:textId="77777777" w:rsidR="00DA2675" w:rsidRPr="009073F6" w:rsidRDefault="00DA2675" w:rsidP="00DA2675">
    <w:pPr>
      <w:pStyle w:val="Header"/>
      <w:ind w:right="360"/>
      <w:rPr>
        <w:rFonts w:cs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708531" w14:textId="2081C648" w:rsidR="009F09F0" w:rsidRDefault="009F09F0" w:rsidP="007C1BCA">
    <w:pPr>
      <w:pStyle w:val="Header"/>
    </w:pPr>
  </w:p>
  <w:p w14:paraId="38E9E88F" w14:textId="77777777" w:rsidR="009F09F0" w:rsidRDefault="009F09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FE3054"/>
    <w:multiLevelType w:val="hybridMultilevel"/>
    <w:tmpl w:val="A11E6AD8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073E029A"/>
    <w:multiLevelType w:val="hybridMultilevel"/>
    <w:tmpl w:val="ED72E33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B0891"/>
    <w:multiLevelType w:val="hybridMultilevel"/>
    <w:tmpl w:val="5CF0E9C6"/>
    <w:lvl w:ilvl="0" w:tplc="737A7D06">
      <w:numFmt w:val="bullet"/>
      <w:lvlText w:val="•"/>
      <w:lvlJc w:val="left"/>
      <w:pPr>
        <w:ind w:left="2026" w:hanging="1425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81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3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5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7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9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1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3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59" w:hanging="360"/>
      </w:pPr>
      <w:rPr>
        <w:rFonts w:ascii="Wingdings" w:hAnsi="Wingdings" w:hint="default"/>
      </w:rPr>
    </w:lvl>
  </w:abstractNum>
  <w:abstractNum w:abstractNumId="3" w15:restartNumberingAfterBreak="0">
    <w:nsid w:val="0BB011D4"/>
    <w:multiLevelType w:val="hybridMultilevel"/>
    <w:tmpl w:val="7168444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02D10"/>
    <w:multiLevelType w:val="hybridMultilevel"/>
    <w:tmpl w:val="FAF8B14C"/>
    <w:lvl w:ilvl="0" w:tplc="737A7D06">
      <w:numFmt w:val="bullet"/>
      <w:lvlText w:val="•"/>
      <w:lvlJc w:val="left"/>
      <w:pPr>
        <w:ind w:left="2789" w:hanging="1425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13280DB8"/>
    <w:multiLevelType w:val="multilevel"/>
    <w:tmpl w:val="F386E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5D18C2"/>
    <w:multiLevelType w:val="hybridMultilevel"/>
    <w:tmpl w:val="96826F64"/>
    <w:lvl w:ilvl="0" w:tplc="6F9066F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5E25F3"/>
    <w:multiLevelType w:val="hybridMultilevel"/>
    <w:tmpl w:val="1216329C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1BF25A0B"/>
    <w:multiLevelType w:val="hybridMultilevel"/>
    <w:tmpl w:val="A790C9A4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9" w15:restartNumberingAfterBreak="0">
    <w:nsid w:val="1F1345FE"/>
    <w:multiLevelType w:val="hybridMultilevel"/>
    <w:tmpl w:val="E368A31A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0" w15:restartNumberingAfterBreak="0">
    <w:nsid w:val="20D66DB6"/>
    <w:multiLevelType w:val="hybridMultilevel"/>
    <w:tmpl w:val="790AF0EE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303F23FD"/>
    <w:multiLevelType w:val="hybridMultilevel"/>
    <w:tmpl w:val="A7D2B20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E20A2A"/>
    <w:multiLevelType w:val="hybridMultilevel"/>
    <w:tmpl w:val="69A442A0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8012B45C">
      <w:numFmt w:val="bullet"/>
      <w:lvlText w:val="•"/>
      <w:lvlJc w:val="left"/>
      <w:pPr>
        <w:ind w:left="2647" w:hanging="1425"/>
      </w:pPr>
      <w:rPr>
        <w:rFonts w:ascii="Calibri" w:eastAsiaTheme="minorEastAsia" w:hAnsi="Calibri" w:cs="Calibri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3" w15:restartNumberingAfterBreak="0">
    <w:nsid w:val="310C6031"/>
    <w:multiLevelType w:val="hybridMultilevel"/>
    <w:tmpl w:val="E402D3EC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E463D6A"/>
    <w:multiLevelType w:val="hybridMultilevel"/>
    <w:tmpl w:val="B3BA6B20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42A334A9"/>
    <w:multiLevelType w:val="hybridMultilevel"/>
    <w:tmpl w:val="6F6857CC"/>
    <w:lvl w:ilvl="0" w:tplc="A44A1996">
      <w:start w:val="1"/>
      <w:numFmt w:val="decimal"/>
      <w:lvlText w:val="%1."/>
      <w:lvlJc w:val="left"/>
      <w:pPr>
        <w:ind w:left="821" w:hanging="360"/>
      </w:pPr>
      <w:rPr>
        <w:b w:val="0"/>
      </w:rPr>
    </w:lvl>
    <w:lvl w:ilvl="1" w:tplc="13CCD6D4">
      <w:numFmt w:val="bullet"/>
      <w:lvlText w:val=""/>
      <w:lvlJc w:val="left"/>
      <w:pPr>
        <w:ind w:left="1541" w:hanging="360"/>
      </w:pPr>
      <w:rPr>
        <w:rFonts w:ascii="Wingdings" w:eastAsiaTheme="minorEastAsia" w:hAnsi="Wingdings" w:cstheme="minorBidi" w:hint="default"/>
        <w:b w:val="0"/>
      </w:rPr>
    </w:lvl>
    <w:lvl w:ilvl="2" w:tplc="0C09001B" w:tentative="1">
      <w:start w:val="1"/>
      <w:numFmt w:val="lowerRoman"/>
      <w:lvlText w:val="%3."/>
      <w:lvlJc w:val="right"/>
      <w:pPr>
        <w:ind w:left="2261" w:hanging="180"/>
      </w:pPr>
    </w:lvl>
    <w:lvl w:ilvl="3" w:tplc="0C09000F" w:tentative="1">
      <w:start w:val="1"/>
      <w:numFmt w:val="decimal"/>
      <w:lvlText w:val="%4."/>
      <w:lvlJc w:val="left"/>
      <w:pPr>
        <w:ind w:left="2981" w:hanging="360"/>
      </w:pPr>
    </w:lvl>
    <w:lvl w:ilvl="4" w:tplc="0C090019" w:tentative="1">
      <w:start w:val="1"/>
      <w:numFmt w:val="lowerLetter"/>
      <w:lvlText w:val="%5."/>
      <w:lvlJc w:val="left"/>
      <w:pPr>
        <w:ind w:left="3701" w:hanging="360"/>
      </w:pPr>
    </w:lvl>
    <w:lvl w:ilvl="5" w:tplc="0C09001B" w:tentative="1">
      <w:start w:val="1"/>
      <w:numFmt w:val="lowerRoman"/>
      <w:lvlText w:val="%6."/>
      <w:lvlJc w:val="right"/>
      <w:pPr>
        <w:ind w:left="4421" w:hanging="180"/>
      </w:pPr>
    </w:lvl>
    <w:lvl w:ilvl="6" w:tplc="0C09000F" w:tentative="1">
      <w:start w:val="1"/>
      <w:numFmt w:val="decimal"/>
      <w:lvlText w:val="%7."/>
      <w:lvlJc w:val="left"/>
      <w:pPr>
        <w:ind w:left="5141" w:hanging="360"/>
      </w:pPr>
    </w:lvl>
    <w:lvl w:ilvl="7" w:tplc="0C090019" w:tentative="1">
      <w:start w:val="1"/>
      <w:numFmt w:val="lowerLetter"/>
      <w:lvlText w:val="%8."/>
      <w:lvlJc w:val="left"/>
      <w:pPr>
        <w:ind w:left="5861" w:hanging="360"/>
      </w:pPr>
    </w:lvl>
    <w:lvl w:ilvl="8" w:tplc="0C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6" w15:restartNumberingAfterBreak="0">
    <w:nsid w:val="43ED1B59"/>
    <w:multiLevelType w:val="hybridMultilevel"/>
    <w:tmpl w:val="99F25384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 w15:restartNumberingAfterBreak="0">
    <w:nsid w:val="46FA3AB0"/>
    <w:multiLevelType w:val="hybridMultilevel"/>
    <w:tmpl w:val="FA867C84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604240"/>
    <w:multiLevelType w:val="hybridMultilevel"/>
    <w:tmpl w:val="ADB44DA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3D5E9F"/>
    <w:multiLevelType w:val="hybridMultilevel"/>
    <w:tmpl w:val="DAD4A2D0"/>
    <w:lvl w:ilvl="0" w:tplc="08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636098"/>
    <w:multiLevelType w:val="hybridMultilevel"/>
    <w:tmpl w:val="56FA4024"/>
    <w:lvl w:ilvl="0" w:tplc="D82A5AA2">
      <w:numFmt w:val="bullet"/>
      <w:lvlText w:val="•"/>
      <w:lvlJc w:val="left"/>
      <w:pPr>
        <w:ind w:left="1567" w:hanging="1425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1" w15:restartNumberingAfterBreak="0">
    <w:nsid w:val="5BBB6CF9"/>
    <w:multiLevelType w:val="hybridMultilevel"/>
    <w:tmpl w:val="5B680F1E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737A7D06">
      <w:numFmt w:val="bullet"/>
      <w:lvlText w:val="•"/>
      <w:lvlJc w:val="left"/>
      <w:pPr>
        <w:ind w:left="2647" w:hanging="1425"/>
      </w:pPr>
      <w:rPr>
        <w:rFonts w:ascii="Calibri" w:eastAsiaTheme="minorEastAsia" w:hAnsi="Calibri" w:cs="Calibri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5DCF19EE"/>
    <w:multiLevelType w:val="hybridMultilevel"/>
    <w:tmpl w:val="C9B47166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3D1CD1"/>
    <w:multiLevelType w:val="hybridMultilevel"/>
    <w:tmpl w:val="D7D0C672"/>
    <w:lvl w:ilvl="0" w:tplc="F548891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0A3D2C"/>
    <w:multiLevelType w:val="hybridMultilevel"/>
    <w:tmpl w:val="01B00CA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91529E"/>
    <w:multiLevelType w:val="hybridMultilevel"/>
    <w:tmpl w:val="9FF881FC"/>
    <w:lvl w:ilvl="0" w:tplc="D8607F4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B87343"/>
    <w:multiLevelType w:val="hybridMultilevel"/>
    <w:tmpl w:val="22546510"/>
    <w:lvl w:ilvl="0" w:tplc="08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3D59AB"/>
    <w:multiLevelType w:val="hybridMultilevel"/>
    <w:tmpl w:val="9AAEAEDC"/>
    <w:lvl w:ilvl="0" w:tplc="737A7D06">
      <w:numFmt w:val="bullet"/>
      <w:lvlText w:val="•"/>
      <w:lvlJc w:val="left"/>
      <w:pPr>
        <w:ind w:left="2789" w:hanging="1425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1155336011">
    <w:abstractNumId w:val="1"/>
  </w:num>
  <w:num w:numId="2" w16cid:durableId="1699044472">
    <w:abstractNumId w:val="11"/>
  </w:num>
  <w:num w:numId="3" w16cid:durableId="548028833">
    <w:abstractNumId w:val="15"/>
  </w:num>
  <w:num w:numId="4" w16cid:durableId="789670785">
    <w:abstractNumId w:val="7"/>
  </w:num>
  <w:num w:numId="5" w16cid:durableId="262151204">
    <w:abstractNumId w:val="13"/>
  </w:num>
  <w:num w:numId="6" w16cid:durableId="482239578">
    <w:abstractNumId w:val="0"/>
  </w:num>
  <w:num w:numId="7" w16cid:durableId="1133407954">
    <w:abstractNumId w:val="12"/>
  </w:num>
  <w:num w:numId="8" w16cid:durableId="1711371078">
    <w:abstractNumId w:val="20"/>
  </w:num>
  <w:num w:numId="9" w16cid:durableId="2127892840">
    <w:abstractNumId w:val="8"/>
  </w:num>
  <w:num w:numId="10" w16cid:durableId="1882984175">
    <w:abstractNumId w:val="21"/>
  </w:num>
  <w:num w:numId="11" w16cid:durableId="399519172">
    <w:abstractNumId w:val="16"/>
  </w:num>
  <w:num w:numId="12" w16cid:durableId="874200675">
    <w:abstractNumId w:val="2"/>
  </w:num>
  <w:num w:numId="13" w16cid:durableId="918905572">
    <w:abstractNumId w:val="27"/>
  </w:num>
  <w:num w:numId="14" w16cid:durableId="837158804">
    <w:abstractNumId w:val="4"/>
  </w:num>
  <w:num w:numId="15" w16cid:durableId="1193685067">
    <w:abstractNumId w:val="14"/>
  </w:num>
  <w:num w:numId="16" w16cid:durableId="1604342757">
    <w:abstractNumId w:val="10"/>
  </w:num>
  <w:num w:numId="17" w16cid:durableId="1999571298">
    <w:abstractNumId w:val="25"/>
  </w:num>
  <w:num w:numId="18" w16cid:durableId="767166208">
    <w:abstractNumId w:val="9"/>
  </w:num>
  <w:num w:numId="19" w16cid:durableId="157043155">
    <w:abstractNumId w:val="22"/>
  </w:num>
  <w:num w:numId="20" w16cid:durableId="1285690707">
    <w:abstractNumId w:val="18"/>
  </w:num>
  <w:num w:numId="21" w16cid:durableId="1458377426">
    <w:abstractNumId w:val="17"/>
  </w:num>
  <w:num w:numId="22" w16cid:durableId="825517705">
    <w:abstractNumId w:val="24"/>
  </w:num>
  <w:num w:numId="23" w16cid:durableId="495219998">
    <w:abstractNumId w:val="3"/>
  </w:num>
  <w:num w:numId="24" w16cid:durableId="685641623">
    <w:abstractNumId w:val="26"/>
  </w:num>
  <w:num w:numId="25" w16cid:durableId="650915060">
    <w:abstractNumId w:val="5"/>
  </w:num>
  <w:num w:numId="26" w16cid:durableId="1865557449">
    <w:abstractNumId w:val="23"/>
  </w:num>
  <w:num w:numId="27" w16cid:durableId="843322213">
    <w:abstractNumId w:val="19"/>
  </w:num>
  <w:num w:numId="28" w16cid:durableId="209427439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zMTEytTQ0NjAzMDRX0lEKTi0uzszPAykwqQUAlOJMQywAAAA="/>
  </w:docVars>
  <w:rsids>
    <w:rsidRoot w:val="00144040"/>
    <w:rsid w:val="00004344"/>
    <w:rsid w:val="00005678"/>
    <w:rsid w:val="00040F6D"/>
    <w:rsid w:val="00042816"/>
    <w:rsid w:val="00052FDB"/>
    <w:rsid w:val="000536E7"/>
    <w:rsid w:val="000565A8"/>
    <w:rsid w:val="00076E14"/>
    <w:rsid w:val="0008195B"/>
    <w:rsid w:val="00081A72"/>
    <w:rsid w:val="000A31F7"/>
    <w:rsid w:val="000A32B9"/>
    <w:rsid w:val="000C5BB6"/>
    <w:rsid w:val="000C7A05"/>
    <w:rsid w:val="000D2436"/>
    <w:rsid w:val="000D2823"/>
    <w:rsid w:val="000D73EA"/>
    <w:rsid w:val="000E29AC"/>
    <w:rsid w:val="000E7C56"/>
    <w:rsid w:val="000F34A8"/>
    <w:rsid w:val="0013365D"/>
    <w:rsid w:val="00143C2B"/>
    <w:rsid w:val="00144040"/>
    <w:rsid w:val="00147588"/>
    <w:rsid w:val="00155A28"/>
    <w:rsid w:val="00161C69"/>
    <w:rsid w:val="001641DA"/>
    <w:rsid w:val="001930F3"/>
    <w:rsid w:val="001B0D64"/>
    <w:rsid w:val="001B1155"/>
    <w:rsid w:val="001E52B7"/>
    <w:rsid w:val="001F0E06"/>
    <w:rsid w:val="001F418E"/>
    <w:rsid w:val="002102C9"/>
    <w:rsid w:val="00233CAA"/>
    <w:rsid w:val="00236943"/>
    <w:rsid w:val="0024328A"/>
    <w:rsid w:val="00244FE7"/>
    <w:rsid w:val="00272B0A"/>
    <w:rsid w:val="002743ED"/>
    <w:rsid w:val="00275AE5"/>
    <w:rsid w:val="00281840"/>
    <w:rsid w:val="002962BD"/>
    <w:rsid w:val="00296AA5"/>
    <w:rsid w:val="002E0C6D"/>
    <w:rsid w:val="002E5E4F"/>
    <w:rsid w:val="002F3E5A"/>
    <w:rsid w:val="002F7B12"/>
    <w:rsid w:val="0032571C"/>
    <w:rsid w:val="00341C9C"/>
    <w:rsid w:val="00347097"/>
    <w:rsid w:val="00355F22"/>
    <w:rsid w:val="00367BDA"/>
    <w:rsid w:val="003733B1"/>
    <w:rsid w:val="00374EB5"/>
    <w:rsid w:val="003750EB"/>
    <w:rsid w:val="003915DB"/>
    <w:rsid w:val="003A59CD"/>
    <w:rsid w:val="003B2377"/>
    <w:rsid w:val="003C023A"/>
    <w:rsid w:val="003C1B88"/>
    <w:rsid w:val="003C2CD8"/>
    <w:rsid w:val="003D7D73"/>
    <w:rsid w:val="003E4821"/>
    <w:rsid w:val="003E60C8"/>
    <w:rsid w:val="003F0514"/>
    <w:rsid w:val="00405951"/>
    <w:rsid w:val="004072DE"/>
    <w:rsid w:val="004075B0"/>
    <w:rsid w:val="004110E0"/>
    <w:rsid w:val="004144F1"/>
    <w:rsid w:val="00415F91"/>
    <w:rsid w:val="00421767"/>
    <w:rsid w:val="00423458"/>
    <w:rsid w:val="0042483C"/>
    <w:rsid w:val="00434C19"/>
    <w:rsid w:val="00436461"/>
    <w:rsid w:val="00447BCF"/>
    <w:rsid w:val="004564B3"/>
    <w:rsid w:val="004628D1"/>
    <w:rsid w:val="00473051"/>
    <w:rsid w:val="00484FB2"/>
    <w:rsid w:val="00485DF3"/>
    <w:rsid w:val="00487CFA"/>
    <w:rsid w:val="00491C76"/>
    <w:rsid w:val="004922C9"/>
    <w:rsid w:val="00492F67"/>
    <w:rsid w:val="00495D9E"/>
    <w:rsid w:val="004D0349"/>
    <w:rsid w:val="004D6291"/>
    <w:rsid w:val="004D7A52"/>
    <w:rsid w:val="004E2014"/>
    <w:rsid w:val="004E2742"/>
    <w:rsid w:val="004F4BEA"/>
    <w:rsid w:val="00501028"/>
    <w:rsid w:val="005136ED"/>
    <w:rsid w:val="00514934"/>
    <w:rsid w:val="00514CF9"/>
    <w:rsid w:val="005153FE"/>
    <w:rsid w:val="005342F8"/>
    <w:rsid w:val="00553FA2"/>
    <w:rsid w:val="00573257"/>
    <w:rsid w:val="00593F4D"/>
    <w:rsid w:val="005A05E6"/>
    <w:rsid w:val="005E579F"/>
    <w:rsid w:val="005E5885"/>
    <w:rsid w:val="005F00D7"/>
    <w:rsid w:val="00601682"/>
    <w:rsid w:val="00620586"/>
    <w:rsid w:val="0063355C"/>
    <w:rsid w:val="0063703D"/>
    <w:rsid w:val="00637FFE"/>
    <w:rsid w:val="00643962"/>
    <w:rsid w:val="006570B8"/>
    <w:rsid w:val="00667ED2"/>
    <w:rsid w:val="00671B57"/>
    <w:rsid w:val="006866D6"/>
    <w:rsid w:val="00693F3F"/>
    <w:rsid w:val="00694247"/>
    <w:rsid w:val="00696C9C"/>
    <w:rsid w:val="006A35CC"/>
    <w:rsid w:val="006D3491"/>
    <w:rsid w:val="006E41AB"/>
    <w:rsid w:val="00711411"/>
    <w:rsid w:val="00711D32"/>
    <w:rsid w:val="0071699E"/>
    <w:rsid w:val="00716F1F"/>
    <w:rsid w:val="00723BC3"/>
    <w:rsid w:val="00731D44"/>
    <w:rsid w:val="00760C93"/>
    <w:rsid w:val="007A2121"/>
    <w:rsid w:val="007A61C3"/>
    <w:rsid w:val="007A7F5F"/>
    <w:rsid w:val="007B4774"/>
    <w:rsid w:val="007B7B1C"/>
    <w:rsid w:val="007C1BCA"/>
    <w:rsid w:val="007C7EFD"/>
    <w:rsid w:val="007D229D"/>
    <w:rsid w:val="007E13B4"/>
    <w:rsid w:val="008007E8"/>
    <w:rsid w:val="00804560"/>
    <w:rsid w:val="00806035"/>
    <w:rsid w:val="0081613B"/>
    <w:rsid w:val="008313EC"/>
    <w:rsid w:val="00841BCE"/>
    <w:rsid w:val="00843311"/>
    <w:rsid w:val="0087366F"/>
    <w:rsid w:val="008836B4"/>
    <w:rsid w:val="00887FA7"/>
    <w:rsid w:val="008A155A"/>
    <w:rsid w:val="008A5A1D"/>
    <w:rsid w:val="008B0236"/>
    <w:rsid w:val="008B46E8"/>
    <w:rsid w:val="008F2AFE"/>
    <w:rsid w:val="008F6229"/>
    <w:rsid w:val="008F6A10"/>
    <w:rsid w:val="00901FB5"/>
    <w:rsid w:val="009073F6"/>
    <w:rsid w:val="009126D6"/>
    <w:rsid w:val="00921440"/>
    <w:rsid w:val="0092724E"/>
    <w:rsid w:val="00933B8F"/>
    <w:rsid w:val="0094560E"/>
    <w:rsid w:val="00957578"/>
    <w:rsid w:val="00957A07"/>
    <w:rsid w:val="009608EA"/>
    <w:rsid w:val="00960A1E"/>
    <w:rsid w:val="00965632"/>
    <w:rsid w:val="00971EA5"/>
    <w:rsid w:val="00973AEB"/>
    <w:rsid w:val="00985CB9"/>
    <w:rsid w:val="00987E6E"/>
    <w:rsid w:val="009A01FF"/>
    <w:rsid w:val="009B3351"/>
    <w:rsid w:val="009B6B6E"/>
    <w:rsid w:val="009C3EB8"/>
    <w:rsid w:val="009D49CC"/>
    <w:rsid w:val="009D72A9"/>
    <w:rsid w:val="009F09F0"/>
    <w:rsid w:val="00A16DB9"/>
    <w:rsid w:val="00A24891"/>
    <w:rsid w:val="00A271EE"/>
    <w:rsid w:val="00A335EB"/>
    <w:rsid w:val="00A33D30"/>
    <w:rsid w:val="00A45B2A"/>
    <w:rsid w:val="00A462A0"/>
    <w:rsid w:val="00A46758"/>
    <w:rsid w:val="00A70105"/>
    <w:rsid w:val="00A70C08"/>
    <w:rsid w:val="00AA680A"/>
    <w:rsid w:val="00AB3538"/>
    <w:rsid w:val="00AD7FE8"/>
    <w:rsid w:val="00AF4833"/>
    <w:rsid w:val="00AF60E7"/>
    <w:rsid w:val="00B006D8"/>
    <w:rsid w:val="00B01FCF"/>
    <w:rsid w:val="00B051E2"/>
    <w:rsid w:val="00B10667"/>
    <w:rsid w:val="00B147EF"/>
    <w:rsid w:val="00B169F1"/>
    <w:rsid w:val="00B23C5C"/>
    <w:rsid w:val="00B27F09"/>
    <w:rsid w:val="00B31F05"/>
    <w:rsid w:val="00B402DF"/>
    <w:rsid w:val="00B45D59"/>
    <w:rsid w:val="00B47F57"/>
    <w:rsid w:val="00B516E7"/>
    <w:rsid w:val="00B534BA"/>
    <w:rsid w:val="00B545A6"/>
    <w:rsid w:val="00B55E99"/>
    <w:rsid w:val="00B80135"/>
    <w:rsid w:val="00B94D96"/>
    <w:rsid w:val="00B963DD"/>
    <w:rsid w:val="00BA270F"/>
    <w:rsid w:val="00BA75A3"/>
    <w:rsid w:val="00BB3BDB"/>
    <w:rsid w:val="00BD37A6"/>
    <w:rsid w:val="00BE7664"/>
    <w:rsid w:val="00C519F1"/>
    <w:rsid w:val="00C55DA0"/>
    <w:rsid w:val="00C7295F"/>
    <w:rsid w:val="00C874AB"/>
    <w:rsid w:val="00CA1097"/>
    <w:rsid w:val="00CA3EA8"/>
    <w:rsid w:val="00CB659E"/>
    <w:rsid w:val="00CC4C8D"/>
    <w:rsid w:val="00D04F84"/>
    <w:rsid w:val="00D660D2"/>
    <w:rsid w:val="00D823D6"/>
    <w:rsid w:val="00D82E84"/>
    <w:rsid w:val="00D84919"/>
    <w:rsid w:val="00D86976"/>
    <w:rsid w:val="00D90ED6"/>
    <w:rsid w:val="00D93980"/>
    <w:rsid w:val="00DA2675"/>
    <w:rsid w:val="00DA29B0"/>
    <w:rsid w:val="00DC1356"/>
    <w:rsid w:val="00DC2E24"/>
    <w:rsid w:val="00DD493C"/>
    <w:rsid w:val="00DE21AF"/>
    <w:rsid w:val="00DF08FA"/>
    <w:rsid w:val="00DF3E89"/>
    <w:rsid w:val="00DF4208"/>
    <w:rsid w:val="00DF53D3"/>
    <w:rsid w:val="00E013C6"/>
    <w:rsid w:val="00E11947"/>
    <w:rsid w:val="00E26015"/>
    <w:rsid w:val="00E42416"/>
    <w:rsid w:val="00E447C5"/>
    <w:rsid w:val="00E503F5"/>
    <w:rsid w:val="00E5256C"/>
    <w:rsid w:val="00E54D49"/>
    <w:rsid w:val="00E5772C"/>
    <w:rsid w:val="00E72B94"/>
    <w:rsid w:val="00E73138"/>
    <w:rsid w:val="00E7705D"/>
    <w:rsid w:val="00E870B0"/>
    <w:rsid w:val="00E93883"/>
    <w:rsid w:val="00EC3627"/>
    <w:rsid w:val="00EC5288"/>
    <w:rsid w:val="00ED5075"/>
    <w:rsid w:val="00EE00C8"/>
    <w:rsid w:val="00EE0B13"/>
    <w:rsid w:val="00EE1C8D"/>
    <w:rsid w:val="00EF6A4F"/>
    <w:rsid w:val="00F01C7A"/>
    <w:rsid w:val="00F02660"/>
    <w:rsid w:val="00F17859"/>
    <w:rsid w:val="00F242B2"/>
    <w:rsid w:val="00F3655C"/>
    <w:rsid w:val="00F414F2"/>
    <w:rsid w:val="00F508A9"/>
    <w:rsid w:val="00F65585"/>
    <w:rsid w:val="00F70433"/>
    <w:rsid w:val="00F758C6"/>
    <w:rsid w:val="00F813C5"/>
    <w:rsid w:val="00F8356B"/>
    <w:rsid w:val="00FA6622"/>
    <w:rsid w:val="00FC6398"/>
    <w:rsid w:val="00FC6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EAD955"/>
  <w15:docId w15:val="{D3487285-B399-4BFE-BD20-3EFF40680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7705D"/>
    <w:pPr>
      <w:spacing w:line="480" w:lineRule="auto"/>
      <w:ind w:firstLine="720"/>
    </w:pPr>
    <w:rPr>
      <w:rFonts w:eastAsiaTheme="minorEastAsia" w:cstheme="minorBidi"/>
      <w:sz w:val="24"/>
      <w:szCs w:val="22"/>
    </w:rPr>
  </w:style>
  <w:style w:type="paragraph" w:styleId="Heading1">
    <w:name w:val="heading 1"/>
    <w:basedOn w:val="Normal"/>
    <w:next w:val="Normal"/>
    <w:link w:val="Heading1Char"/>
    <w:qFormat/>
    <w:rsid w:val="004110E0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qFormat/>
    <w:rsid w:val="00957A07"/>
    <w:pPr>
      <w:keepNext/>
      <w:autoSpaceDE w:val="0"/>
      <w:autoSpaceDN w:val="0"/>
      <w:spacing w:before="240"/>
      <w:ind w:firstLine="0"/>
      <w:outlineLvl w:val="1"/>
    </w:pPr>
    <w:rPr>
      <w:rFonts w:eastAsia="Times New Roman" w:cs="Times New Roman"/>
      <w:b/>
      <w:szCs w:val="24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367BDA"/>
    <w:pPr>
      <w:keepNext/>
      <w:autoSpaceDE w:val="0"/>
      <w:autoSpaceDN w:val="0"/>
      <w:spacing w:before="240"/>
      <w:ind w:firstLine="0"/>
      <w:outlineLvl w:val="2"/>
    </w:pPr>
    <w:rPr>
      <w:rFonts w:eastAsia="Times New Roman" w:cs="Times New Roman"/>
      <w:b/>
      <w:i/>
      <w:szCs w:val="24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A2675"/>
    <w:pPr>
      <w:keepNext/>
      <w:autoSpaceDE w:val="0"/>
      <w:autoSpaceDN w:val="0"/>
      <w:spacing w:before="240" w:after="60" w:line="552" w:lineRule="atLeast"/>
      <w:outlineLvl w:val="3"/>
    </w:pPr>
    <w:rPr>
      <w:b/>
      <w:szCs w:val="24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A2675"/>
    <w:pPr>
      <w:autoSpaceDE w:val="0"/>
      <w:autoSpaceDN w:val="0"/>
      <w:spacing w:before="240" w:after="60" w:line="552" w:lineRule="atLeast"/>
      <w:ind w:firstLine="1080"/>
      <w:outlineLvl w:val="4"/>
    </w:pPr>
    <w:rPr>
      <w:b/>
      <w:bCs/>
      <w:i/>
      <w:iCs/>
      <w:szCs w:val="26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440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40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14404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40"/>
    <w:rPr>
      <w:rFonts w:asciiTheme="minorHAnsi" w:eastAsiaTheme="minorEastAsia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rsid w:val="0014404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40"/>
    <w:rPr>
      <w:rFonts w:asciiTheme="minorHAnsi" w:eastAsiaTheme="minorEastAsia" w:hAnsiTheme="minorHAnsi" w:cstheme="minorBidi"/>
      <w:sz w:val="22"/>
      <w:szCs w:val="22"/>
    </w:rPr>
  </w:style>
  <w:style w:type="character" w:styleId="Hyperlink">
    <w:name w:val="Hyperlink"/>
    <w:basedOn w:val="DefaultParagraphFont"/>
    <w:rsid w:val="004F4BE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rsid w:val="004F4BE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F4BEA"/>
    <w:rPr>
      <w:rFonts w:ascii="Segoe UI" w:eastAsiaTheme="minorEastAsia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D8697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rsid w:val="009D72A9"/>
    <w:rPr>
      <w:sz w:val="16"/>
      <w:szCs w:val="16"/>
    </w:rPr>
  </w:style>
  <w:style w:type="paragraph" w:styleId="CommentText">
    <w:name w:val="annotation text"/>
    <w:basedOn w:val="Normal"/>
    <w:link w:val="CommentTextChar"/>
    <w:rsid w:val="009D72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D72A9"/>
    <w:rPr>
      <w:rFonts w:asciiTheme="minorHAnsi" w:eastAsiaTheme="minorEastAsia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rsid w:val="009D72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D72A9"/>
    <w:rPr>
      <w:rFonts w:asciiTheme="minorHAnsi" w:eastAsiaTheme="minorEastAsia" w:hAnsiTheme="minorHAnsi" w:cstheme="minorBidi"/>
      <w:b/>
      <w:bCs/>
    </w:rPr>
  </w:style>
  <w:style w:type="paragraph" w:styleId="BodyText">
    <w:name w:val="Body Text"/>
    <w:basedOn w:val="Normal"/>
    <w:link w:val="BodyTextChar"/>
    <w:rsid w:val="008F2AFE"/>
    <w:pPr>
      <w:spacing w:after="120" w:line="240" w:lineRule="auto"/>
      <w:jc w:val="both"/>
    </w:pPr>
    <w:rPr>
      <w:rFonts w:ascii="Arial" w:hAnsi="Arial" w:cs="Arial"/>
    </w:rPr>
  </w:style>
  <w:style w:type="character" w:customStyle="1" w:styleId="BodyTextChar">
    <w:name w:val="Body Text Char"/>
    <w:basedOn w:val="DefaultParagraphFont"/>
    <w:link w:val="BodyText"/>
    <w:rsid w:val="008F2AFE"/>
    <w:rPr>
      <w:rFonts w:ascii="Arial" w:eastAsiaTheme="minorEastAsia" w:hAnsi="Arial" w:cs="Arial"/>
      <w:sz w:val="22"/>
      <w:szCs w:val="22"/>
    </w:rPr>
  </w:style>
  <w:style w:type="character" w:customStyle="1" w:styleId="Heading2Char">
    <w:name w:val="Heading 2 Char"/>
    <w:basedOn w:val="DefaultParagraphFont"/>
    <w:link w:val="Heading2"/>
    <w:rsid w:val="00957A07"/>
    <w:rPr>
      <w:b/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367BDA"/>
    <w:rPr>
      <w:b/>
      <w:i/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DA2675"/>
    <w:rPr>
      <w:rFonts w:eastAsiaTheme="minorEastAsia" w:cstheme="minorBidi"/>
      <w:b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A2675"/>
    <w:rPr>
      <w:rFonts w:eastAsiaTheme="minorEastAsia" w:cstheme="minorBidi"/>
      <w:b/>
      <w:bCs/>
      <w:i/>
      <w:iCs/>
      <w:sz w:val="24"/>
      <w:szCs w:val="26"/>
      <w:lang w:val="en-US" w:eastAsia="en-US"/>
    </w:rPr>
  </w:style>
  <w:style w:type="character" w:styleId="FootnoteReference">
    <w:name w:val="footnote reference"/>
    <w:semiHidden/>
    <w:rsid w:val="00DA2675"/>
    <w:rPr>
      <w:sz w:val="18"/>
      <w:szCs w:val="18"/>
      <w:vertAlign w:val="superscript"/>
    </w:rPr>
  </w:style>
  <w:style w:type="paragraph" w:styleId="FootnoteText">
    <w:name w:val="footnote text"/>
    <w:basedOn w:val="Normal"/>
    <w:link w:val="FootnoteTextChar"/>
    <w:autoRedefine/>
    <w:semiHidden/>
    <w:rsid w:val="00DA2675"/>
    <w:pPr>
      <w:autoSpaceDE w:val="0"/>
      <w:autoSpaceDN w:val="0"/>
      <w:spacing w:before="200" w:line="200" w:lineRule="atLeast"/>
      <w:ind w:firstLine="1080"/>
    </w:pPr>
    <w:rPr>
      <w:rFonts w:eastAsia="Times New Roman" w:cs="Times New Roman"/>
      <w:sz w:val="20"/>
      <w:szCs w:val="24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DA2675"/>
    <w:rPr>
      <w:szCs w:val="24"/>
      <w:lang w:val="en-US" w:eastAsia="en-US"/>
    </w:rPr>
  </w:style>
  <w:style w:type="paragraph" w:customStyle="1" w:styleId="Chapter">
    <w:name w:val="Chapter"/>
    <w:basedOn w:val="Normal"/>
    <w:next w:val="Normal"/>
    <w:rsid w:val="00DA2675"/>
    <w:pPr>
      <w:autoSpaceDE w:val="0"/>
      <w:autoSpaceDN w:val="0"/>
      <w:spacing w:line="552" w:lineRule="atLeast"/>
      <w:jc w:val="center"/>
    </w:pPr>
    <w:rPr>
      <w:rFonts w:eastAsia="Times New Roman" w:cs="Times New Roman"/>
      <w:caps/>
      <w:szCs w:val="24"/>
      <w:lang w:val="en-US" w:eastAsia="en-US"/>
    </w:rPr>
  </w:style>
  <w:style w:type="paragraph" w:customStyle="1" w:styleId="BibliographyEntry">
    <w:name w:val="Bibliography Entry"/>
    <w:basedOn w:val="Normal"/>
    <w:rsid w:val="00DA2675"/>
    <w:pPr>
      <w:keepLines/>
      <w:autoSpaceDE w:val="0"/>
      <w:autoSpaceDN w:val="0"/>
      <w:spacing w:before="240" w:line="240" w:lineRule="atLeast"/>
      <w:ind w:left="720" w:hanging="720"/>
    </w:pPr>
    <w:rPr>
      <w:rFonts w:eastAsia="Times New Roman" w:cs="Times New Roman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DA267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  <w:style w:type="character" w:styleId="PageNumber">
    <w:name w:val="page number"/>
    <w:basedOn w:val="DefaultParagraphFont"/>
    <w:semiHidden/>
    <w:unhideWhenUsed/>
    <w:rsid w:val="00DA2675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362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4110E0"/>
    <w:rPr>
      <w:rFonts w:eastAsiaTheme="majorEastAsia" w:cstheme="majorBidi"/>
      <w:b/>
      <w:sz w:val="24"/>
      <w:szCs w:val="32"/>
    </w:rPr>
  </w:style>
  <w:style w:type="paragraph" w:customStyle="1" w:styleId="Heading2b">
    <w:name w:val="Heading 2b"/>
    <w:basedOn w:val="Heading2"/>
    <w:link w:val="Heading2bChar"/>
    <w:qFormat/>
    <w:rsid w:val="00EC5288"/>
    <w:pPr>
      <w:spacing w:before="0"/>
    </w:pPr>
    <w:rPr>
      <w:b w:val="0"/>
      <w:bCs/>
      <w:i/>
      <w:iCs/>
    </w:rPr>
  </w:style>
  <w:style w:type="character" w:customStyle="1" w:styleId="Heading2bChar">
    <w:name w:val="Heading 2b Char"/>
    <w:basedOn w:val="Heading2Char"/>
    <w:link w:val="Heading2b"/>
    <w:rsid w:val="00EC5288"/>
    <w:rPr>
      <w:b w:val="0"/>
      <w:bCs/>
      <w:i/>
      <w:iCs/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694247"/>
    <w:rPr>
      <w:rFonts w:eastAsiaTheme="minorEastAsia" w:cstheme="minorBidi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91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heridan.edu.au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B8C718-5251-4113-BB27-DF5C2E5A2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G</cp:lastModifiedBy>
  <cp:revision>2</cp:revision>
  <cp:lastPrinted>2015-11-17T01:56:00Z</cp:lastPrinted>
  <dcterms:created xsi:type="dcterms:W3CDTF">2024-08-22T03:11:00Z</dcterms:created>
  <dcterms:modified xsi:type="dcterms:W3CDTF">2024-08-22T03:11:00Z</dcterms:modified>
</cp:coreProperties>
</file>